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Тукаев</w:t>
      </w:r>
      <w:r>
        <w:t xml:space="preserve"> </w:t>
      </w:r>
      <w:r>
        <w:t xml:space="preserve">Тимур</w:t>
      </w:r>
      <w:r>
        <w:t xml:space="preserve"> </w:t>
      </w:r>
      <w:r>
        <w:t xml:space="preserve">Ильшат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925920"/>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25920"/>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502357"/>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502357"/>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3713284"/>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713284"/>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997910"/>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997910"/>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66700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667005"/>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311400"/>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311400"/>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89106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89106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730689"/>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730689"/>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740768"/>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40768"/>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736280"/>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736280"/>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742876"/>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742876"/>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Тукаев Тимур Ильшатович</dc:creator>
  <dc:language>ru-RU</dc:language>
  <cp:keywords/>
  <dcterms:created xsi:type="dcterms:W3CDTF">2024-03-12T13:42:05Z</dcterms:created>
  <dcterms:modified xsi:type="dcterms:W3CDTF">2024-03-12T13: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